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1E48E4" w14:paraId="1643A4CA" w14:textId="77777777" w:rsidTr="001E48E4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E48E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E48E4" w14:paraId="127EAD7E" w14:textId="77777777" w:rsidTr="001E48E4">
        <w:trPr>
          <w:trHeight w:val="413"/>
        </w:trPr>
        <w:tc>
          <w:tcPr>
            <w:tcW w:w="1266" w:type="pct"/>
          </w:tcPr>
          <w:p w14:paraId="3C159AA5" w14:textId="77777777" w:rsidR="0000007A" w:rsidRPr="001E48E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E48E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E48E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bookmarkStart w:id="0" w:name="_Hlk193214309"/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16D1011" w:rsidR="0000007A" w:rsidRPr="001E48E4" w:rsidRDefault="00973BF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1E48E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begin"/>
            </w:r>
            <w:r w:rsidRPr="001E48E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instrText>HYPERLINK "https://www.bookpi.org/bookstore/product/disease-and-health-research-developments-vol-1/"</w:instrText>
            </w:r>
            <w:r w:rsidRPr="001E48E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r>
            <w:r w:rsidRPr="001E48E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separate"/>
            </w:r>
            <w:r w:rsidRPr="001E48E4">
              <w:rPr>
                <w:rStyle w:val="Hyperlink"/>
                <w:rFonts w:ascii="Arial" w:hAnsi="Arial" w:cs="Arial"/>
                <w:b/>
                <w:bCs/>
                <w:sz w:val="20"/>
                <w:szCs w:val="20"/>
              </w:rPr>
              <w:t>Disease and Health: Research Developments</w:t>
            </w:r>
            <w:r w:rsidRPr="001E48E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end"/>
            </w:r>
            <w:bookmarkEnd w:id="0"/>
          </w:p>
        </w:tc>
      </w:tr>
      <w:tr w:rsidR="0000007A" w:rsidRPr="001E48E4" w14:paraId="73C90375" w14:textId="77777777" w:rsidTr="001E48E4">
        <w:trPr>
          <w:trHeight w:val="290"/>
        </w:trPr>
        <w:tc>
          <w:tcPr>
            <w:tcW w:w="1266" w:type="pct"/>
          </w:tcPr>
          <w:p w14:paraId="20D28135" w14:textId="77777777" w:rsidR="0000007A" w:rsidRPr="001E48E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E48E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370A3E2" w:rsidR="0000007A" w:rsidRPr="001E48E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E48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E48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E48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771D4" w:rsidRPr="001E48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033</w:t>
            </w:r>
          </w:p>
        </w:tc>
      </w:tr>
      <w:tr w:rsidR="0000007A" w:rsidRPr="001E48E4" w14:paraId="05B60576" w14:textId="77777777" w:rsidTr="001E48E4">
        <w:trPr>
          <w:trHeight w:val="331"/>
        </w:trPr>
        <w:tc>
          <w:tcPr>
            <w:tcW w:w="1266" w:type="pct"/>
          </w:tcPr>
          <w:p w14:paraId="0196A627" w14:textId="77777777" w:rsidR="0000007A" w:rsidRPr="001E48E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E48E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7A3EDB2" w:rsidR="0000007A" w:rsidRPr="001E48E4" w:rsidRDefault="0074639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E48E4">
              <w:rPr>
                <w:rFonts w:ascii="Arial" w:hAnsi="Arial" w:cs="Arial"/>
                <w:b/>
                <w:sz w:val="20"/>
                <w:szCs w:val="20"/>
                <w:lang w:val="en-GB"/>
              </w:rPr>
              <w:t>Beneficial Effects of Olive Oil Enriched with Lycopene on the Plasma Antioxidant and Anti-Inflammatory Profile of Hypercholesterolemic Patients</w:t>
            </w:r>
          </w:p>
        </w:tc>
      </w:tr>
      <w:tr w:rsidR="00CF0BBB" w:rsidRPr="001E48E4" w14:paraId="6D508B1C" w14:textId="77777777" w:rsidTr="001E48E4">
        <w:trPr>
          <w:trHeight w:val="332"/>
        </w:trPr>
        <w:tc>
          <w:tcPr>
            <w:tcW w:w="1266" w:type="pct"/>
          </w:tcPr>
          <w:p w14:paraId="32FC28F7" w14:textId="77777777" w:rsidR="00CF0BBB" w:rsidRPr="001E48E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E48E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29B82E9" w:rsidR="00CF0BBB" w:rsidRPr="001E48E4" w:rsidRDefault="0074639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E48E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1E48E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1E48E4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55D5445E" w:rsidR="009B239B" w:rsidRPr="001E48E4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1E48E4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1E48E4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1E48E4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1E48E4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E48E4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1E48E4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1E48E4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1E48E4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1E48E4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E48E4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51A23E6" w:rsidR="00E03C32" w:rsidRDefault="007023C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7023C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ntioxidant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7023C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45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B31C6D4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7023C1" w:rsidRPr="007023C1">
                    <w:t xml:space="preserve"> </w:t>
                  </w:r>
                  <w:hyperlink r:id="rId7" w:history="1">
                    <w:r w:rsidR="007023C1" w:rsidRPr="00043362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antiox12071458</w:t>
                    </w:r>
                  </w:hyperlink>
                  <w:r w:rsidR="007023C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1E48E4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1E48E4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1E48E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E48E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E48E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E48E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E48E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E48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E48E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E48E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E48E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E48E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E48E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48E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E48E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E48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E48E4">
              <w:rPr>
                <w:rFonts w:ascii="Arial" w:hAnsi="Arial" w:cs="Arial"/>
                <w:lang w:val="en-GB"/>
              </w:rPr>
              <w:t>Author’s Feedback</w:t>
            </w:r>
            <w:r w:rsidRPr="001E48E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E48E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E48E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E48E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48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E48E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DE3B6C6" w:rsidR="00F1171E" w:rsidRPr="001E48E4" w:rsidRDefault="009F74A9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48E4">
              <w:rPr>
                <w:rFonts w:ascii="Arial" w:hAnsi="Arial" w:cs="Arial"/>
                <w:sz w:val="20"/>
                <w:szCs w:val="20"/>
                <w:lang w:val="en-GB"/>
              </w:rPr>
              <w:t xml:space="preserve">The study in this manuscript presents a scientifically valid study of nutritional intervention for </w:t>
            </w:r>
            <w:proofErr w:type="spellStart"/>
            <w:r w:rsidRPr="001E48E4">
              <w:rPr>
                <w:rFonts w:ascii="Arial" w:hAnsi="Arial" w:cs="Arial"/>
                <w:sz w:val="20"/>
                <w:szCs w:val="20"/>
                <w:lang w:val="en-GB"/>
              </w:rPr>
              <w:t>cardioprotection</w:t>
            </w:r>
            <w:proofErr w:type="spellEnd"/>
            <w:r w:rsidRPr="001E48E4">
              <w:rPr>
                <w:rFonts w:ascii="Arial" w:hAnsi="Arial" w:cs="Arial"/>
                <w:sz w:val="20"/>
                <w:szCs w:val="20"/>
                <w:lang w:val="en-GB"/>
              </w:rPr>
              <w:t xml:space="preserve"> offered by lycopene-enriched olive oil in hypercholesterolemic subjects. The article discusses important evidence of the synergy of lycopene and olive oil in exhibiting antioxidant and anti-inflammatory properties. The present study goes a long way in positively affecting future dietary recommendations and preventive schemes in cardiovascular diseases; hence, it also brings the advance of functional food useful in counteracting oxidative stress and inflammation.</w:t>
            </w:r>
          </w:p>
        </w:tc>
        <w:tc>
          <w:tcPr>
            <w:tcW w:w="1523" w:type="pct"/>
          </w:tcPr>
          <w:p w14:paraId="462A339C" w14:textId="77777777" w:rsidR="00F1171E" w:rsidRPr="001E48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E48E4" w14:paraId="0D8B5B2C" w14:textId="77777777" w:rsidTr="0061476E">
        <w:trPr>
          <w:trHeight w:val="710"/>
        </w:trPr>
        <w:tc>
          <w:tcPr>
            <w:tcW w:w="1265" w:type="pct"/>
            <w:noWrap/>
          </w:tcPr>
          <w:p w14:paraId="21CBA5FE" w14:textId="77777777" w:rsidR="00F1171E" w:rsidRPr="001E48E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48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E48E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48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E48E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BCCC209" w:rsidR="00F1171E" w:rsidRPr="001E48E4" w:rsidRDefault="009F74A9" w:rsidP="009F74A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48E4">
              <w:rPr>
                <w:rFonts w:ascii="Arial" w:hAnsi="Arial" w:cs="Arial"/>
                <w:sz w:val="20"/>
                <w:szCs w:val="20"/>
              </w:rPr>
              <w:t>Yes, the title is clear, specific, and accurately reflects the content and outcomes of the study.</w:t>
            </w:r>
          </w:p>
        </w:tc>
        <w:tc>
          <w:tcPr>
            <w:tcW w:w="1523" w:type="pct"/>
          </w:tcPr>
          <w:p w14:paraId="405B6701" w14:textId="77777777" w:rsidR="00F1171E" w:rsidRPr="001E48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E48E4" w14:paraId="5604762A" w14:textId="77777777" w:rsidTr="0061476E">
        <w:trPr>
          <w:trHeight w:val="899"/>
        </w:trPr>
        <w:tc>
          <w:tcPr>
            <w:tcW w:w="1265" w:type="pct"/>
            <w:noWrap/>
          </w:tcPr>
          <w:p w14:paraId="3635573D" w14:textId="77777777" w:rsidR="00F1171E" w:rsidRPr="001E48E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E48E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E48E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4D35730" w:rsidR="00F1171E" w:rsidRPr="001E48E4" w:rsidRDefault="009F74A9" w:rsidP="009F74A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48E4">
              <w:rPr>
                <w:rFonts w:ascii="Arial" w:hAnsi="Arial" w:cs="Arial"/>
                <w:sz w:val="20"/>
                <w:szCs w:val="20"/>
                <w:lang w:val="en-GB"/>
              </w:rPr>
              <w:t>It is rather well structured and informative. But then: Concatenate clear units, say µmol/L, throughout for easier reading. Replace "</w:t>
            </w:r>
            <w:proofErr w:type="spellStart"/>
            <w:r w:rsidRPr="001E48E4">
              <w:rPr>
                <w:rFonts w:ascii="Arial" w:hAnsi="Arial" w:cs="Arial"/>
                <w:sz w:val="20"/>
                <w:szCs w:val="20"/>
                <w:lang w:val="en-GB"/>
              </w:rPr>
              <w:t>cHDL</w:t>
            </w:r>
            <w:proofErr w:type="spellEnd"/>
            <w:r w:rsidRPr="001E48E4">
              <w:rPr>
                <w:rFonts w:ascii="Arial" w:hAnsi="Arial" w:cs="Arial"/>
                <w:sz w:val="20"/>
                <w:szCs w:val="20"/>
                <w:lang w:val="en-GB"/>
              </w:rPr>
              <w:t xml:space="preserve">; </w:t>
            </w:r>
            <w:proofErr w:type="spellStart"/>
            <w:r w:rsidRPr="001E48E4">
              <w:rPr>
                <w:rFonts w:ascii="Arial" w:hAnsi="Arial" w:cs="Arial"/>
                <w:sz w:val="20"/>
                <w:szCs w:val="20"/>
                <w:lang w:val="en-GB"/>
              </w:rPr>
              <w:t>cLDL</w:t>
            </w:r>
            <w:proofErr w:type="spellEnd"/>
            <w:r w:rsidRPr="001E48E4">
              <w:rPr>
                <w:rFonts w:ascii="Arial" w:hAnsi="Arial" w:cs="Arial"/>
                <w:sz w:val="20"/>
                <w:szCs w:val="20"/>
                <w:lang w:val="en-GB"/>
              </w:rPr>
              <w:t>" to read "HDL-C and LDL-C". Consider condensing a little for clarity and punch.</w:t>
            </w:r>
          </w:p>
        </w:tc>
        <w:tc>
          <w:tcPr>
            <w:tcW w:w="1523" w:type="pct"/>
          </w:tcPr>
          <w:p w14:paraId="1D54B730" w14:textId="77777777" w:rsidR="00F1171E" w:rsidRPr="001E48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E48E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E48E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E48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AFD831A" w:rsidR="00F1171E" w:rsidRPr="001E48E4" w:rsidRDefault="009F74A9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48E4">
              <w:rPr>
                <w:rFonts w:ascii="Arial" w:hAnsi="Arial" w:cs="Arial"/>
                <w:sz w:val="20"/>
                <w:szCs w:val="20"/>
                <w:lang w:val="en-GB"/>
              </w:rPr>
              <w:t>Yes. The study is methodologically strong and uses assays appropriate to the study (for example, ABTS, DPPH, FRAP, and 8-OHdG). Data were interpreted statistically, and control vs. test groups are clearly defined, significant findings highlighted. Some sentences in the introduction and discussion, though, might be enhanced a bit for clarity.</w:t>
            </w:r>
          </w:p>
        </w:tc>
        <w:tc>
          <w:tcPr>
            <w:tcW w:w="1523" w:type="pct"/>
          </w:tcPr>
          <w:p w14:paraId="4898F764" w14:textId="77777777" w:rsidR="00F1171E" w:rsidRPr="001E48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E48E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E48E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48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E48E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E48E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48441D9" w14:textId="77777777" w:rsidR="009F74A9" w:rsidRPr="001E48E4" w:rsidRDefault="009F74A9" w:rsidP="009F74A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48E4">
              <w:rPr>
                <w:rFonts w:ascii="Arial" w:hAnsi="Arial" w:cs="Arial"/>
                <w:sz w:val="20"/>
                <w:szCs w:val="20"/>
                <w:lang w:val="en-GB"/>
              </w:rPr>
              <w:t>Mostly yes. The manuscript cites recent and relevant literature through until 2023. The addition of a few more high-impact peer-reviewed articles from 2023-2024 will strengthen the background and discussion, especially those-based around:</w:t>
            </w:r>
          </w:p>
          <w:p w14:paraId="14B1CF70" w14:textId="77777777" w:rsidR="009F74A9" w:rsidRPr="001E48E4" w:rsidRDefault="009F74A9" w:rsidP="009F74A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48E4">
              <w:rPr>
                <w:rFonts w:ascii="Arial" w:hAnsi="Arial" w:cs="Arial"/>
                <w:sz w:val="20"/>
                <w:szCs w:val="20"/>
                <w:lang w:val="en-GB"/>
              </w:rPr>
              <w:t>Nutritional therapeutics in cardiovascular disease.</w:t>
            </w:r>
          </w:p>
          <w:p w14:paraId="24FE0567" w14:textId="4AD678FB" w:rsidR="00F1171E" w:rsidRPr="001E48E4" w:rsidRDefault="009F74A9" w:rsidP="009F74A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48E4">
              <w:rPr>
                <w:rFonts w:ascii="Arial" w:hAnsi="Arial" w:cs="Arial"/>
                <w:sz w:val="20"/>
                <w:szCs w:val="20"/>
                <w:lang w:val="en-GB"/>
              </w:rPr>
              <w:t>Bioavailability enhancement of carotenoids.</w:t>
            </w:r>
          </w:p>
        </w:tc>
        <w:tc>
          <w:tcPr>
            <w:tcW w:w="1523" w:type="pct"/>
          </w:tcPr>
          <w:p w14:paraId="40220055" w14:textId="77777777" w:rsidR="00F1171E" w:rsidRPr="001E48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E48E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E48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E48E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E48E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E48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1493F51B" w:rsidR="00F1171E" w:rsidRPr="001E48E4" w:rsidRDefault="009F74A9" w:rsidP="0061476E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48E4">
              <w:rPr>
                <w:rFonts w:ascii="Arial" w:hAnsi="Arial" w:cs="Arial"/>
                <w:sz w:val="20"/>
                <w:szCs w:val="20"/>
                <w:lang w:val="en-GB"/>
              </w:rPr>
              <w:t>It is partly true, understandable but not completely free from grammatical errors and awkward sentence structures. A professional English edit would highly improve clarity, flow, and readability (for example, correcting typos such as "</w:t>
            </w:r>
            <w:proofErr w:type="spellStart"/>
            <w:r w:rsidRPr="001E48E4">
              <w:rPr>
                <w:rFonts w:ascii="Arial" w:hAnsi="Arial" w:cs="Arial"/>
                <w:sz w:val="20"/>
                <w:szCs w:val="20"/>
                <w:lang w:val="en-GB"/>
              </w:rPr>
              <w:t>por</w:t>
            </w:r>
            <w:proofErr w:type="spellEnd"/>
            <w:r w:rsidRPr="001E48E4">
              <w:rPr>
                <w:rFonts w:ascii="Arial" w:hAnsi="Arial" w:cs="Arial"/>
                <w:sz w:val="20"/>
                <w:szCs w:val="20"/>
                <w:lang w:val="en-GB"/>
              </w:rPr>
              <w:t>-inflammatory" to "pro-inflammatory," or "bioavailable of lycopene" to "bioavailability of lycopene").</w:t>
            </w:r>
          </w:p>
        </w:tc>
        <w:tc>
          <w:tcPr>
            <w:tcW w:w="1523" w:type="pct"/>
          </w:tcPr>
          <w:p w14:paraId="0351CA58" w14:textId="77777777" w:rsidR="00F1171E" w:rsidRPr="001E48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E48E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E48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E48E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E48E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E48E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E48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614231E1" w14:textId="152CCAED" w:rsidR="009F74A9" w:rsidRPr="001E48E4" w:rsidRDefault="009F74A9" w:rsidP="009F74A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48E4">
              <w:rPr>
                <w:rFonts w:ascii="Arial" w:hAnsi="Arial" w:cs="Arial"/>
                <w:sz w:val="20"/>
                <w:szCs w:val="20"/>
                <w:lang w:val="en-GB"/>
              </w:rPr>
              <w:t>Expand the baseline demographic comparability between groups.</w:t>
            </w:r>
          </w:p>
          <w:p w14:paraId="304B9355" w14:textId="72719A78" w:rsidR="009F74A9" w:rsidRPr="001E48E4" w:rsidRDefault="009F74A9" w:rsidP="009F74A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48E4">
              <w:rPr>
                <w:rFonts w:ascii="Arial" w:hAnsi="Arial" w:cs="Arial"/>
                <w:sz w:val="20"/>
                <w:szCs w:val="20"/>
                <w:lang w:val="en-GB"/>
              </w:rPr>
              <w:t>Figures would be more informative if they had a consistently formatted style.</w:t>
            </w:r>
          </w:p>
          <w:p w14:paraId="234A90E1" w14:textId="0B3FEC87" w:rsidR="009F74A9" w:rsidRPr="001E48E4" w:rsidRDefault="009F74A9" w:rsidP="009F74A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48E4">
              <w:rPr>
                <w:rFonts w:ascii="Arial" w:hAnsi="Arial" w:cs="Arial"/>
                <w:sz w:val="20"/>
                <w:szCs w:val="20"/>
                <w:lang w:val="en-GB"/>
              </w:rPr>
              <w:t>Propose to more explicitly discuss the limitations at the conclusion.</w:t>
            </w:r>
          </w:p>
          <w:p w14:paraId="15DFD0E8" w14:textId="3AC0DD6A" w:rsidR="00F1171E" w:rsidRPr="001E48E4" w:rsidRDefault="009F74A9" w:rsidP="007222C8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48E4">
              <w:rPr>
                <w:rFonts w:ascii="Arial" w:hAnsi="Arial" w:cs="Arial"/>
                <w:sz w:val="20"/>
                <w:szCs w:val="20"/>
                <w:lang w:val="en-GB"/>
              </w:rPr>
              <w:t>Define all abbreviations on their first appearance.</w:t>
            </w:r>
          </w:p>
        </w:tc>
        <w:tc>
          <w:tcPr>
            <w:tcW w:w="1523" w:type="pct"/>
          </w:tcPr>
          <w:p w14:paraId="465E098E" w14:textId="77777777" w:rsidR="00F1171E" w:rsidRPr="001E48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1E48E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1E48E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E48E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E48E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E48E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E48E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E48E4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E48E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E48E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E48E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1E48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E48E4">
              <w:rPr>
                <w:rFonts w:ascii="Arial" w:hAnsi="Arial" w:cs="Arial"/>
                <w:lang w:val="en-GB"/>
              </w:rPr>
              <w:t>Author’s comment</w:t>
            </w:r>
            <w:r w:rsidRPr="001E48E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E48E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E48E4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E48E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E48E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E48E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574A9A39" w:rsidR="00F1171E" w:rsidRPr="001E48E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1E48E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E48E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E48E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E48E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BD8AF3C" w14:textId="77777777" w:rsidR="001E48E4" w:rsidRPr="007C1F5C" w:rsidRDefault="001E48E4" w:rsidP="001E48E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C1F5C">
        <w:rPr>
          <w:rFonts w:ascii="Arial" w:hAnsi="Arial" w:cs="Arial"/>
          <w:b/>
        </w:rPr>
        <w:t>Reviewers:</w:t>
      </w:r>
    </w:p>
    <w:p w14:paraId="72C77CFE" w14:textId="77777777" w:rsidR="001E48E4" w:rsidRPr="007C1F5C" w:rsidRDefault="001E48E4" w:rsidP="001E48E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C1F5C">
        <w:rPr>
          <w:rFonts w:ascii="Arial" w:hAnsi="Arial" w:cs="Arial"/>
          <w:b/>
          <w:color w:val="000000"/>
        </w:rPr>
        <w:t>Syed Mahmood Shahidul ISLAM, Bangladesh</w:t>
      </w:r>
    </w:p>
    <w:p w14:paraId="32BB3FA9" w14:textId="77777777" w:rsidR="001E48E4" w:rsidRPr="001E48E4" w:rsidRDefault="001E48E4">
      <w:pPr>
        <w:rPr>
          <w:rFonts w:ascii="Arial" w:hAnsi="Arial" w:cs="Arial"/>
          <w:b/>
          <w:sz w:val="20"/>
          <w:szCs w:val="20"/>
          <w:lang w:val="en-GB"/>
        </w:rPr>
      </w:pPr>
    </w:p>
    <w:sectPr w:rsidR="001E48E4" w:rsidRPr="001E48E4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647DAB" w14:textId="77777777" w:rsidR="00B34D59" w:rsidRPr="0000007A" w:rsidRDefault="00B34D59" w:rsidP="0099583E">
      <w:r>
        <w:separator/>
      </w:r>
    </w:p>
  </w:endnote>
  <w:endnote w:type="continuationSeparator" w:id="0">
    <w:p w14:paraId="65F987EF" w14:textId="77777777" w:rsidR="00B34D59" w:rsidRPr="0000007A" w:rsidRDefault="00B34D5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55DB74" w14:textId="77777777" w:rsidR="00B34D59" w:rsidRPr="0000007A" w:rsidRDefault="00B34D59" w:rsidP="0099583E">
      <w:r>
        <w:separator/>
      </w:r>
    </w:p>
  </w:footnote>
  <w:footnote w:type="continuationSeparator" w:id="0">
    <w:p w14:paraId="19200065" w14:textId="77777777" w:rsidR="00B34D59" w:rsidRPr="0000007A" w:rsidRDefault="00B34D5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05769B"/>
    <w:multiLevelType w:val="hybridMultilevel"/>
    <w:tmpl w:val="E4DA2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8141D2"/>
    <w:multiLevelType w:val="hybridMultilevel"/>
    <w:tmpl w:val="A7F63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03246088">
    <w:abstractNumId w:val="3"/>
  </w:num>
  <w:num w:numId="2" w16cid:durableId="1036269629">
    <w:abstractNumId w:val="6"/>
  </w:num>
  <w:num w:numId="3" w16cid:durableId="942952376">
    <w:abstractNumId w:val="5"/>
  </w:num>
  <w:num w:numId="4" w16cid:durableId="551696750">
    <w:abstractNumId w:val="7"/>
  </w:num>
  <w:num w:numId="5" w16cid:durableId="33311554">
    <w:abstractNumId w:val="4"/>
  </w:num>
  <w:num w:numId="6" w16cid:durableId="943420727">
    <w:abstractNumId w:val="0"/>
  </w:num>
  <w:num w:numId="7" w16cid:durableId="124129761">
    <w:abstractNumId w:val="1"/>
  </w:num>
  <w:num w:numId="8" w16cid:durableId="1198158073">
    <w:abstractNumId w:val="11"/>
  </w:num>
  <w:num w:numId="9" w16cid:durableId="952904948">
    <w:abstractNumId w:val="10"/>
  </w:num>
  <w:num w:numId="10" w16cid:durableId="580454830">
    <w:abstractNumId w:val="2"/>
  </w:num>
  <w:num w:numId="11" w16cid:durableId="592468431">
    <w:abstractNumId w:val="9"/>
  </w:num>
  <w:num w:numId="12" w16cid:durableId="7563410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451C0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50DC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0B2D"/>
    <w:rsid w:val="001A1605"/>
    <w:rsid w:val="001A2F22"/>
    <w:rsid w:val="001B0C63"/>
    <w:rsid w:val="001B5029"/>
    <w:rsid w:val="001D3A1D"/>
    <w:rsid w:val="001E48E4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4A25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6C5C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476E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23C1"/>
    <w:rsid w:val="00707BE1"/>
    <w:rsid w:val="00710D27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6393"/>
    <w:rsid w:val="00751520"/>
    <w:rsid w:val="00766889"/>
    <w:rsid w:val="00766A0D"/>
    <w:rsid w:val="00767F8C"/>
    <w:rsid w:val="007775A5"/>
    <w:rsid w:val="00780B67"/>
    <w:rsid w:val="00781D07"/>
    <w:rsid w:val="007A62F8"/>
    <w:rsid w:val="007B1099"/>
    <w:rsid w:val="007B54A4"/>
    <w:rsid w:val="007C6CDF"/>
    <w:rsid w:val="007D0246"/>
    <w:rsid w:val="007D4170"/>
    <w:rsid w:val="007F5873"/>
    <w:rsid w:val="008032FC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3BFA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4A9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E7F2B"/>
    <w:rsid w:val="00AF3016"/>
    <w:rsid w:val="00B03A45"/>
    <w:rsid w:val="00B2236C"/>
    <w:rsid w:val="00B22FE6"/>
    <w:rsid w:val="00B3033D"/>
    <w:rsid w:val="00B334D9"/>
    <w:rsid w:val="00B34D59"/>
    <w:rsid w:val="00B3758C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25BF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71D4"/>
    <w:rsid w:val="00E9533D"/>
    <w:rsid w:val="00E972A7"/>
    <w:rsid w:val="00EA2839"/>
    <w:rsid w:val="00EB3E91"/>
    <w:rsid w:val="00EB6E15"/>
    <w:rsid w:val="00EC6894"/>
    <w:rsid w:val="00ED6B12"/>
    <w:rsid w:val="00ED7400"/>
    <w:rsid w:val="00EE4466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790F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639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4639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1E48E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3390/antiox1207145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612</Words>
  <Characters>349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9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3-31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